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774F4" w14:textId="65D65D84" w:rsidR="00B023DE" w:rsidRPr="00183491" w:rsidRDefault="00A67857" w:rsidP="005653B7">
      <w:pPr>
        <w:ind w:firstLine="0"/>
        <w:rPr>
          <w:rFonts w:ascii="Times New Roman" w:eastAsia="Times New Roman" w:hAnsi="Times New Roman"/>
          <w:color w:val="000000"/>
          <w:sz w:val="24"/>
          <w:szCs w:val="24"/>
          <w:lang w:val="en-US" w:eastAsia="pt-BR"/>
        </w:rPr>
      </w:pPr>
      <w:bookmarkStart w:id="0" w:name="OLE_LINK220"/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 xml:space="preserve">Supplemental </w:t>
      </w:r>
      <w:bookmarkEnd w:id="0"/>
      <w:r w:rsidR="00B023DE" w:rsidRPr="00EF7E83"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 xml:space="preserve">Table </w:t>
      </w:r>
      <w:r w:rsidR="00FA7EB2"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>E</w:t>
      </w:r>
      <w:r w:rsidR="00B023DE" w:rsidRPr="00EF7E83"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>.</w:t>
      </w:r>
      <w:r w:rsidR="00B023DE"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US" w:eastAsia="pt-BR"/>
        </w:rPr>
        <w:t xml:space="preserve"> </w:t>
      </w:r>
      <w:r w:rsidR="00B023DE">
        <w:rPr>
          <w:rFonts w:ascii="Times New Roman" w:hAnsi="Times New Roman"/>
          <w:sz w:val="24"/>
          <w:szCs w:val="24"/>
          <w:lang w:val="en-US"/>
        </w:rPr>
        <w:t>Model-averaged coefficients and relative variable importance of generalized linear mixed-effects models (GLMMs) relating the hatching success</w:t>
      </w:r>
      <w:r w:rsidR="002A2E62">
        <w:rPr>
          <w:rFonts w:ascii="Times New Roman" w:hAnsi="Times New Roman"/>
          <w:sz w:val="24"/>
          <w:szCs w:val="24"/>
          <w:lang w:val="en-US"/>
        </w:rPr>
        <w:t>, death, and unviable eggs</w:t>
      </w:r>
      <w:r w:rsidR="00B023DE">
        <w:rPr>
          <w:rFonts w:ascii="Times New Roman" w:hAnsi="Times New Roman"/>
          <w:sz w:val="24"/>
          <w:szCs w:val="24"/>
          <w:lang w:val="en-US"/>
        </w:rPr>
        <w:t xml:space="preserve"> probabilit</w:t>
      </w:r>
      <w:r w:rsidR="002A2E62">
        <w:rPr>
          <w:rFonts w:ascii="Times New Roman" w:hAnsi="Times New Roman"/>
          <w:sz w:val="24"/>
          <w:szCs w:val="24"/>
          <w:lang w:val="en-US"/>
        </w:rPr>
        <w:t>ies</w:t>
      </w:r>
      <w:r w:rsidR="00B023DE">
        <w:rPr>
          <w:rFonts w:ascii="Times New Roman" w:hAnsi="Times New Roman"/>
          <w:sz w:val="24"/>
          <w:szCs w:val="24"/>
          <w:lang w:val="en-US"/>
        </w:rPr>
        <w:t xml:space="preserve"> of </w:t>
      </w:r>
      <w:proofErr w:type="spellStart"/>
      <w:r w:rsidR="00B023DE">
        <w:rPr>
          <w:rFonts w:ascii="Times New Roman" w:hAnsi="Times New Roman"/>
          <w:i/>
          <w:iCs/>
          <w:sz w:val="24"/>
          <w:szCs w:val="24"/>
          <w:lang w:val="en-US"/>
        </w:rPr>
        <w:t>P</w:t>
      </w:r>
      <w:r w:rsidR="005653B7">
        <w:rPr>
          <w:rFonts w:ascii="Times New Roman" w:hAnsi="Times New Roman"/>
          <w:i/>
          <w:iCs/>
          <w:sz w:val="24"/>
          <w:szCs w:val="24"/>
          <w:lang w:val="en-US"/>
        </w:rPr>
        <w:t>odocnemis</w:t>
      </w:r>
      <w:proofErr w:type="spellEnd"/>
      <w:r w:rsidR="00B023DE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B023DE">
        <w:rPr>
          <w:rFonts w:ascii="Times New Roman" w:hAnsi="Times New Roman"/>
          <w:i/>
          <w:iCs/>
          <w:sz w:val="24"/>
          <w:szCs w:val="24"/>
          <w:lang w:val="en-US"/>
        </w:rPr>
        <w:t>expansa</w:t>
      </w:r>
      <w:proofErr w:type="spellEnd"/>
      <w:r w:rsidR="00B023DE">
        <w:rPr>
          <w:rFonts w:ascii="Times New Roman" w:hAnsi="Times New Roman"/>
          <w:i/>
          <w:iCs/>
          <w:sz w:val="24"/>
          <w:szCs w:val="24"/>
          <w:lang w:val="en-US"/>
        </w:rPr>
        <w:t xml:space="preserve"> </w:t>
      </w:r>
      <w:r w:rsidR="00B023DE">
        <w:rPr>
          <w:rFonts w:ascii="Times New Roman" w:hAnsi="Times New Roman"/>
          <w:sz w:val="24"/>
          <w:szCs w:val="24"/>
          <w:lang w:val="en-US"/>
        </w:rPr>
        <w:t xml:space="preserve">to principal components that summarized the environmental variation of precipitation and river level in Araguaia National Park, Pium, </w:t>
      </w:r>
      <w:r w:rsidR="00B023DE" w:rsidRPr="007D16B7">
        <w:rPr>
          <w:rFonts w:ascii="Times New Roman" w:hAnsi="Times New Roman"/>
          <w:sz w:val="24"/>
          <w:szCs w:val="24"/>
          <w:lang w:val="en-US"/>
        </w:rPr>
        <w:t>Tocantins, Brazil</w:t>
      </w:r>
      <w:r w:rsidR="00B023DE">
        <w:rPr>
          <w:rFonts w:ascii="Times New Roman" w:hAnsi="Times New Roman"/>
          <w:sz w:val="24"/>
          <w:szCs w:val="24"/>
          <w:lang w:val="en-US"/>
        </w:rPr>
        <w:t xml:space="preserve"> from 1985 to 2009.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77"/>
        <w:gridCol w:w="1767"/>
        <w:gridCol w:w="1641"/>
        <w:gridCol w:w="1072"/>
        <w:gridCol w:w="1262"/>
        <w:gridCol w:w="5039"/>
      </w:tblGrid>
      <w:tr w:rsidR="00B023DE" w:rsidRPr="00183491" w14:paraId="64FA93F8" w14:textId="77777777" w:rsidTr="005653B7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5E7D53" w14:textId="79434AB7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Hatching</w:t>
            </w:r>
            <w:proofErr w:type="spellEnd"/>
            <w:r w:rsidR="00FE4EA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success</w:t>
            </w:r>
            <w:proofErr w:type="spellEnd"/>
          </w:p>
        </w:tc>
      </w:tr>
      <w:tr w:rsidR="00B023DE" w:rsidRPr="00183491" w14:paraId="50046F72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0B817C" w14:textId="77777777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redictor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variable</w:t>
            </w:r>
            <w:proofErr w:type="spellEnd"/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35D91" w14:textId="77777777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Estimate</w:t>
            </w:r>
            <w:proofErr w:type="spellEnd"/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D976B1" w14:textId="77777777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SE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AB372B" w14:textId="77777777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  <w:t>Z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068C6" w14:textId="77777777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pt-BR" w:eastAsia="pt-BR"/>
              </w:rPr>
              <w:t>P</w:t>
            </w:r>
          </w:p>
        </w:tc>
        <w:tc>
          <w:tcPr>
            <w:tcW w:w="18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707350" w14:textId="7708B221" w:rsidR="00B023DE" w:rsidRPr="00183491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Relative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variable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importance</w:t>
            </w:r>
            <w:proofErr w:type="spellEnd"/>
            <w:r w:rsidR="00F94A1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vertAlign w:val="superscript"/>
                <w:lang w:val="pt-BR" w:eastAsia="pt-BR"/>
              </w:rPr>
              <w:t>§</w:t>
            </w:r>
          </w:p>
        </w:tc>
      </w:tr>
      <w:tr w:rsidR="00B023DE" w:rsidRPr="00183491" w14:paraId="6DDB0812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448C5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C3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9E08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00036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38B65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00017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9083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2.046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BDF0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408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A3E9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69</w:t>
            </w:r>
          </w:p>
        </w:tc>
      </w:tr>
      <w:tr w:rsidR="00B023DE" w:rsidRPr="00183491" w14:paraId="5D981378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7FFF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1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80B04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31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B66D4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7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4ACB4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763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5F7D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778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6200B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58</w:t>
            </w:r>
          </w:p>
        </w:tc>
      </w:tr>
      <w:tr w:rsidR="00B023DE" w:rsidRPr="00183491" w14:paraId="4C756F98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FDBC1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6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49EF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5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5953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A9699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1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0566F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4152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094B4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1</w:t>
            </w:r>
          </w:p>
        </w:tc>
      </w:tr>
      <w:tr w:rsidR="00B023DE" w:rsidRPr="00183491" w14:paraId="5E5C75EC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6E885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4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30909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12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E8C7D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078AB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9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091F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4893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4AB4C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9</w:t>
            </w:r>
          </w:p>
        </w:tc>
      </w:tr>
      <w:tr w:rsidR="00B023DE" w:rsidRPr="00183491" w14:paraId="6871A9D9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4CD8E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5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E8CDD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07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ED0AE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8673F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95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DB307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926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9F6E6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6</w:t>
            </w:r>
          </w:p>
        </w:tc>
      </w:tr>
      <w:tr w:rsidR="00B023DE" w:rsidRPr="00183491" w14:paraId="33FC96C0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DD0EE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2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3844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3</w:t>
            </w:r>
          </w:p>
        </w:tc>
        <w:tc>
          <w:tcPr>
            <w:tcW w:w="5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C61A6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AC1B8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51</w:t>
            </w:r>
          </w:p>
        </w:tc>
        <w:tc>
          <w:tcPr>
            <w:tcW w:w="4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69452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799</w:t>
            </w:r>
          </w:p>
        </w:tc>
        <w:tc>
          <w:tcPr>
            <w:tcW w:w="18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FDE2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  <w:tr w:rsidR="00B023DE" w:rsidRPr="00183491" w14:paraId="4B20BA00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020CF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7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795F7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3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F10CCE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8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52023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41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2ECEBC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882</w:t>
            </w:r>
          </w:p>
        </w:tc>
        <w:tc>
          <w:tcPr>
            <w:tcW w:w="18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BDCAFA" w14:textId="77777777" w:rsidR="00B023DE" w:rsidRDefault="00B023DE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  <w:tr w:rsidR="002A2E62" w:rsidRPr="00183491" w14:paraId="10F3AAA7" w14:textId="77777777" w:rsidTr="005653B7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39F187" w14:textId="20C8960B" w:rsidR="002A2E62" w:rsidRPr="002A2E62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proofErr w:type="spellStart"/>
            <w:r w:rsidRPr="002A2E6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Unviable</w:t>
            </w:r>
            <w:proofErr w:type="spellEnd"/>
            <w:r w:rsidRPr="002A2E6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 </w:t>
            </w:r>
            <w:proofErr w:type="spellStart"/>
            <w:r w:rsidRPr="002A2E6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eggs</w:t>
            </w:r>
            <w:proofErr w:type="spellEnd"/>
          </w:p>
        </w:tc>
      </w:tr>
      <w:tr w:rsidR="002A2E62" w:rsidRPr="00183491" w14:paraId="1F72B10C" w14:textId="77777777" w:rsidTr="005653B7">
        <w:trPr>
          <w:jc w:val="center"/>
        </w:trPr>
        <w:tc>
          <w:tcPr>
            <w:tcW w:w="11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856AA3" w14:textId="53A0671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C3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58B75F" w14:textId="4BA0440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-0.000042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B7F8E48" w14:textId="5E5FD7B4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00019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8220AC" w14:textId="1DE2EF95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2.179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2C2906" w14:textId="260DDCC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294</w:t>
            </w:r>
          </w:p>
        </w:tc>
        <w:tc>
          <w:tcPr>
            <w:tcW w:w="18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2E8A0C" w14:textId="7CDB9A3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74</w:t>
            </w:r>
          </w:p>
        </w:tc>
      </w:tr>
      <w:tr w:rsidR="002A2E62" w:rsidRPr="00183491" w14:paraId="279EE9D2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6AB684" w14:textId="0FB89E6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C1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E8AC76" w14:textId="38A1AEA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-0.000038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2D01C9" w14:textId="2DB649A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0001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AA4A78" w14:textId="45359292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1.985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F7BE40" w14:textId="3344B645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0471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4A8361" w14:textId="6E1136A0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0.67</w:t>
            </w:r>
          </w:p>
        </w:tc>
      </w:tr>
      <w:tr w:rsidR="002A2E62" w:rsidRPr="00183491" w14:paraId="78A2CDB2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9A78DE6" w14:textId="256995DB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6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FBB0AE" w14:textId="5EA6C49B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17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B5F447" w14:textId="3ED1442D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C69254E" w14:textId="7D315254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98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C8EF31" w14:textId="68305481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692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F8CD3B7" w14:textId="2126B99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2</w:t>
            </w:r>
          </w:p>
        </w:tc>
      </w:tr>
      <w:tr w:rsidR="002A2E62" w:rsidRPr="00183491" w14:paraId="0E88A596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62E0C" w14:textId="65AAE92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4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D418AA8" w14:textId="68BFCE24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0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6711218" w14:textId="21542BC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20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CFEC01" w14:textId="3520059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527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9D8833" w14:textId="2883A10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5985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77F0250" w14:textId="5CC5CA0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7</w:t>
            </w:r>
          </w:p>
        </w:tc>
      </w:tr>
      <w:tr w:rsidR="002A2E62" w:rsidRPr="00183491" w14:paraId="2095EC16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03986F" w14:textId="2AE4871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5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FB8F4C" w14:textId="1C1F9D0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5408E" w14:textId="03D7F24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20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7A81CB" w14:textId="0E776F3C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479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D22C7A" w14:textId="16F2FC8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632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C01152C" w14:textId="02CFB06D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6</w:t>
            </w:r>
          </w:p>
        </w:tc>
      </w:tr>
      <w:tr w:rsidR="002A2E62" w:rsidRPr="00183491" w14:paraId="3815697E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7064BA" w14:textId="74AFFB1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2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D4F941" w14:textId="1E40BC1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01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06B099C" w14:textId="347C65D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20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5C54BB" w14:textId="235BDEB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48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22B401B" w14:textId="167CFF9C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9613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473DAA" w14:textId="5466BC51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  <w:tr w:rsidR="002A2E62" w:rsidRPr="00183491" w14:paraId="609B7820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9609D7" w14:textId="0453558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7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042E0A" w14:textId="0C05F22B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1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6DA33" w14:textId="5B281D55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20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CDA295" w14:textId="2CFA2B2F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37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E2EF9D" w14:textId="145773BB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9705</w:t>
            </w:r>
          </w:p>
        </w:tc>
        <w:tc>
          <w:tcPr>
            <w:tcW w:w="18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0F50CC" w14:textId="79FF959C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  <w:tr w:rsidR="002A2E62" w:rsidRPr="00183491" w14:paraId="5FEE8743" w14:textId="77777777" w:rsidTr="005653B7">
        <w:trPr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77330F" w14:textId="4113F8FA" w:rsidR="002A2E62" w:rsidRPr="002A2E62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</w:pPr>
            <w:r w:rsidRPr="002A2E6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 xml:space="preserve">Death </w:t>
            </w:r>
            <w:proofErr w:type="spellStart"/>
            <w:r w:rsidRPr="002A2E6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pt-BR" w:eastAsia="pt-BR"/>
              </w:rPr>
              <w:t>probability</w:t>
            </w:r>
            <w:proofErr w:type="spellEnd"/>
          </w:p>
        </w:tc>
      </w:tr>
      <w:tr w:rsidR="002A2E62" w:rsidRPr="00183491" w14:paraId="59406EA8" w14:textId="77777777" w:rsidTr="005653B7">
        <w:trPr>
          <w:jc w:val="center"/>
        </w:trPr>
        <w:tc>
          <w:tcPr>
            <w:tcW w:w="113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483607" w14:textId="5BD785C5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4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4D5ACC" w14:textId="7633CDA0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14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A11D0D" w14:textId="3C646504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9E44680" w14:textId="728427E3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616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7180FA" w14:textId="52FB1CB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06</w:t>
            </w:r>
          </w:p>
        </w:tc>
        <w:tc>
          <w:tcPr>
            <w:tcW w:w="1805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6DE6E9" w14:textId="068945AB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53</w:t>
            </w:r>
          </w:p>
        </w:tc>
      </w:tr>
      <w:tr w:rsidR="002A2E62" w:rsidRPr="00183491" w14:paraId="250898A4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3E5BAFD" w14:textId="5B42528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2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438135" w14:textId="1A65526D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13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C0AD7C" w14:textId="3C17CE5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CC6914" w14:textId="785439B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491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1E80800" w14:textId="52373EAE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36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87926A" w14:textId="2C6C765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48</w:t>
            </w:r>
          </w:p>
        </w:tc>
      </w:tr>
      <w:tr w:rsidR="002A2E62" w:rsidRPr="00183491" w14:paraId="33C1713E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F49CD9" w14:textId="580505B4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7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321E61" w14:textId="53B8AE45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12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C4384C" w14:textId="6F026BC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4B072E7" w14:textId="4AED7B8C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321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0350A12" w14:textId="13A98400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87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D01BA4" w14:textId="6939BB2E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43</w:t>
            </w:r>
          </w:p>
        </w:tc>
      </w:tr>
      <w:tr w:rsidR="002A2E62" w:rsidRPr="00183491" w14:paraId="39A38181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F2DA7FB" w14:textId="66CEC2FA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3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922698" w14:textId="251AE6E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10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2DF69F6" w14:textId="14193650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F0ECE9" w14:textId="2645615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1.148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BDB23C" w14:textId="4EB4555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51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06B90ED" w14:textId="773AEBC7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8</w:t>
            </w:r>
          </w:p>
        </w:tc>
      </w:tr>
      <w:tr w:rsidR="002A2E62" w:rsidRPr="00183491" w14:paraId="3C0E4939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042B12" w14:textId="2A743731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6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F541A1" w14:textId="47761D0E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03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E3B380" w14:textId="19457C27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6A12A3" w14:textId="19B8A462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32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59C896" w14:textId="5B8710A0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749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71065F" w14:textId="6795BFD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5</w:t>
            </w:r>
          </w:p>
        </w:tc>
      </w:tr>
      <w:tr w:rsidR="002A2E62" w:rsidRPr="00183491" w14:paraId="234C237E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AB7F895" w14:textId="3AFA5CBC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1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EC83A34" w14:textId="31C46879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01</w:t>
            </w:r>
          </w:p>
        </w:tc>
        <w:tc>
          <w:tcPr>
            <w:tcW w:w="5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26DC113" w14:textId="56E8AB12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94A3D6" w14:textId="36F7A57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62</w:t>
            </w:r>
          </w:p>
        </w:tc>
        <w:tc>
          <w:tcPr>
            <w:tcW w:w="45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5E097B" w14:textId="55936420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72</w:t>
            </w:r>
          </w:p>
        </w:tc>
        <w:tc>
          <w:tcPr>
            <w:tcW w:w="180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9E8B1F" w14:textId="12750BAD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  <w:tr w:rsidR="002A2E62" w:rsidRPr="00183491" w14:paraId="1B4795E1" w14:textId="77777777" w:rsidTr="005653B7">
        <w:trPr>
          <w:jc w:val="center"/>
        </w:trPr>
        <w:tc>
          <w:tcPr>
            <w:tcW w:w="11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E5817C" w14:textId="244DA0AC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PC5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A53122" w14:textId="5119A858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-0.000001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5AE34E" w14:textId="605C2B35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000009</w:t>
            </w:r>
          </w:p>
        </w:tc>
        <w:tc>
          <w:tcPr>
            <w:tcW w:w="3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CF19C0" w14:textId="4AF27807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15</w:t>
            </w:r>
          </w:p>
        </w:tc>
        <w:tc>
          <w:tcPr>
            <w:tcW w:w="45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1BC2AE" w14:textId="52F39456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881</w:t>
            </w:r>
          </w:p>
        </w:tc>
        <w:tc>
          <w:tcPr>
            <w:tcW w:w="180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083E38" w14:textId="658E8161" w:rsidR="002A2E62" w:rsidRPr="00183491" w:rsidRDefault="002A2E62" w:rsidP="005653B7">
            <w:pPr>
              <w:spacing w:before="0" w:after="0"/>
              <w:ind w:right="0" w:firstLine="0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</w:pPr>
            <w:r w:rsidRPr="0018349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pt-BR" w:eastAsia="pt-BR"/>
              </w:rPr>
              <w:t>0.24</w:t>
            </w:r>
          </w:p>
        </w:tc>
      </w:tr>
    </w:tbl>
    <w:p w14:paraId="7FF44593" w14:textId="77777777" w:rsidR="00F94A1F" w:rsidRPr="00AF57C8" w:rsidRDefault="00F94A1F" w:rsidP="005653B7">
      <w:pPr>
        <w:ind w:firstLine="0"/>
        <w:rPr>
          <w:rFonts w:ascii="Times New Roman" w:hAnsi="Times New Roman"/>
          <w:sz w:val="24"/>
          <w:szCs w:val="24"/>
        </w:rPr>
      </w:pPr>
      <w:r w:rsidRPr="00AF57C8">
        <w:rPr>
          <w:rFonts w:ascii="Times New Roman" w:hAnsi="Times New Roman"/>
          <w:sz w:val="24"/>
          <w:szCs w:val="24"/>
        </w:rPr>
        <w:t xml:space="preserve">§ </w:t>
      </w:r>
      <w:proofErr w:type="spellStart"/>
      <w:r w:rsidRPr="00AF57C8">
        <w:rPr>
          <w:rFonts w:ascii="Times New Roman" w:hAnsi="Times New Roman"/>
          <w:sz w:val="24"/>
          <w:szCs w:val="24"/>
        </w:rPr>
        <w:t>The</w:t>
      </w:r>
      <w:proofErr w:type="spellEnd"/>
      <w:r w:rsidRPr="00AF57C8">
        <w:rPr>
          <w:rFonts w:ascii="Times New Roman" w:hAnsi="Times New Roman"/>
          <w:sz w:val="24"/>
          <w:szCs w:val="24"/>
        </w:rPr>
        <w:t xml:space="preserve"> relative variable </w:t>
      </w:r>
      <w:proofErr w:type="spellStart"/>
      <w:r w:rsidRPr="00AF57C8">
        <w:rPr>
          <w:rFonts w:ascii="Times New Roman" w:hAnsi="Times New Roman"/>
          <w:sz w:val="24"/>
          <w:szCs w:val="24"/>
        </w:rPr>
        <w:t>importance</w:t>
      </w:r>
      <w:proofErr w:type="spellEnd"/>
      <w:r w:rsidRPr="00AF57C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is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the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sum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of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Akaike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weights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over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all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models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with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all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possible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combinations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of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F57C8">
        <w:rPr>
          <w:rFonts w:ascii="Times New Roman" w:eastAsia="Times New Roman" w:hAnsi="Times New Roman"/>
          <w:sz w:val="24"/>
          <w:szCs w:val="24"/>
        </w:rPr>
        <w:t>the</w:t>
      </w:r>
      <w:proofErr w:type="spellEnd"/>
      <w:r w:rsidRPr="00AF57C8">
        <w:rPr>
          <w:rFonts w:ascii="Times New Roman" w:eastAsia="Times New Roman" w:hAnsi="Times New Roman"/>
          <w:sz w:val="24"/>
          <w:szCs w:val="24"/>
        </w:rPr>
        <w:t xml:space="preserve"> variables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sectPr w:rsidR="00F94A1F" w:rsidRPr="00AF57C8" w:rsidSect="0098448C">
      <w:headerReference w:type="default" r:id="rId6"/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6BB51" w14:textId="77777777" w:rsidR="00CA3BA9" w:rsidRDefault="00CA3BA9" w:rsidP="00B023DE">
      <w:pPr>
        <w:spacing w:before="0" w:after="0"/>
      </w:pPr>
      <w:r>
        <w:separator/>
      </w:r>
    </w:p>
  </w:endnote>
  <w:endnote w:type="continuationSeparator" w:id="0">
    <w:p w14:paraId="75259429" w14:textId="77777777" w:rsidR="00CA3BA9" w:rsidRDefault="00CA3BA9" w:rsidP="00B023D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5C3D3" w14:textId="77777777" w:rsidR="00CA3BA9" w:rsidRDefault="00CA3BA9" w:rsidP="00B023DE">
      <w:pPr>
        <w:spacing w:before="0" w:after="0"/>
      </w:pPr>
      <w:r>
        <w:separator/>
      </w:r>
    </w:p>
  </w:footnote>
  <w:footnote w:type="continuationSeparator" w:id="0">
    <w:p w14:paraId="60838291" w14:textId="77777777" w:rsidR="00CA3BA9" w:rsidRDefault="00CA3BA9" w:rsidP="00B023D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5910339"/>
      <w:docPartObj>
        <w:docPartGallery w:val="Page Numbers (Top of Page)"/>
        <w:docPartUnique/>
      </w:docPartObj>
    </w:sdtPr>
    <w:sdtContent>
      <w:p w14:paraId="0188115B" w14:textId="0B04F839" w:rsidR="00B023DE" w:rsidRDefault="00B023DE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56BF" w:rsidRPr="00B856BF">
          <w:rPr>
            <w:noProof/>
            <w:lang w:val="pt-BR"/>
          </w:rPr>
          <w:t>1</w:t>
        </w:r>
        <w:r>
          <w:fldChar w:fldCharType="end"/>
        </w:r>
      </w:p>
    </w:sdtContent>
  </w:sdt>
  <w:p w14:paraId="378F33C4" w14:textId="77777777" w:rsidR="00B023DE" w:rsidRDefault="00B023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zAxtjS0MDAzNzZR0lEKTi0uzszPAykwqgUA7Zd6ECwAAAA="/>
  </w:docVars>
  <w:rsids>
    <w:rsidRoot w:val="00B023DE"/>
    <w:rsid w:val="00141334"/>
    <w:rsid w:val="002A2E62"/>
    <w:rsid w:val="00333C11"/>
    <w:rsid w:val="005653B7"/>
    <w:rsid w:val="005E721E"/>
    <w:rsid w:val="00617750"/>
    <w:rsid w:val="00715789"/>
    <w:rsid w:val="00915BD8"/>
    <w:rsid w:val="00920515"/>
    <w:rsid w:val="00940496"/>
    <w:rsid w:val="00963420"/>
    <w:rsid w:val="0098448C"/>
    <w:rsid w:val="00A67857"/>
    <w:rsid w:val="00B023DE"/>
    <w:rsid w:val="00B856BF"/>
    <w:rsid w:val="00CA090B"/>
    <w:rsid w:val="00CA3BA9"/>
    <w:rsid w:val="00CC56C6"/>
    <w:rsid w:val="00E47E3D"/>
    <w:rsid w:val="00F94A1F"/>
    <w:rsid w:val="00FA7EB2"/>
    <w:rsid w:val="00FE4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F90D0"/>
  <w15:chartTrackingRefBased/>
  <w15:docId w15:val="{D0544F58-AA3A-4D5E-8B89-42B9DA88B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3DE"/>
    <w:pPr>
      <w:spacing w:before="120" w:after="120" w:line="240" w:lineRule="auto"/>
      <w:ind w:right="-79" w:firstLine="340"/>
    </w:pPr>
    <w:rPr>
      <w:rFonts w:ascii="Calibri" w:eastAsia="Calibri" w:hAnsi="Calibri" w:cs="Times New Roman"/>
      <w:lang w:val="es-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3DE"/>
    <w:pPr>
      <w:tabs>
        <w:tab w:val="center" w:pos="4252"/>
        <w:tab w:val="right" w:pos="8504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023DE"/>
    <w:rPr>
      <w:rFonts w:ascii="Calibri" w:eastAsia="Calibri" w:hAnsi="Calibri" w:cs="Times New Roman"/>
      <w:lang w:val="es-AR"/>
    </w:rPr>
  </w:style>
  <w:style w:type="paragraph" w:styleId="Footer">
    <w:name w:val="footer"/>
    <w:basedOn w:val="Normal"/>
    <w:link w:val="FooterChar"/>
    <w:uiPriority w:val="99"/>
    <w:unhideWhenUsed/>
    <w:rsid w:val="00B023DE"/>
    <w:pPr>
      <w:tabs>
        <w:tab w:val="center" w:pos="4252"/>
        <w:tab w:val="right" w:pos="8504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023DE"/>
    <w:rPr>
      <w:rFonts w:ascii="Calibri" w:eastAsia="Calibri" w:hAnsi="Calibri" w:cs="Times New Roman"/>
      <w:lang w:val="es-AR"/>
    </w:rPr>
  </w:style>
  <w:style w:type="character" w:styleId="LineNumber">
    <w:name w:val="line number"/>
    <w:basedOn w:val="DefaultParagraphFont"/>
    <w:uiPriority w:val="99"/>
    <w:semiHidden/>
    <w:unhideWhenUsed/>
    <w:rsid w:val="00B023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tor Campos</dc:creator>
  <cp:keywords/>
  <dc:description/>
  <cp:lastModifiedBy>Kathleen Smith</cp:lastModifiedBy>
  <cp:revision>5</cp:revision>
  <dcterms:created xsi:type="dcterms:W3CDTF">2021-11-25T14:59:00Z</dcterms:created>
  <dcterms:modified xsi:type="dcterms:W3CDTF">2022-07-14T16:14:00Z</dcterms:modified>
</cp:coreProperties>
</file>